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yman Health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65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rdon MacLeo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66 406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Christchurc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ymanhealthcar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20E5C43" w:rsidR="00661C78" w:rsidRDefault="004A58F0">
      <w:r>
        <w:rPr>
          <w:noProof/>
        </w:rPr>
        <w:drawing>
          <wp:inline distT="0" distB="0" distL="0" distR="0" wp14:anchorId="78DF2BD9" wp14:editId="422B4BF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A58F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